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764BB7" w14:textId="77777777" w:rsidR="001F5527" w:rsidRDefault="009B57C3">
      <w:pPr>
        <w:pStyle w:val="Title"/>
      </w:pPr>
      <w:r>
        <w:t>Module 3 Word Document</w:t>
      </w:r>
    </w:p>
    <w:p w14:paraId="5E4367A5" w14:textId="77777777" w:rsidR="001F5527" w:rsidRDefault="009B57C3">
      <w:pPr>
        <w:pStyle w:val="Author"/>
      </w:pPr>
      <w:r>
        <w:t>Dr. Timothy Guimond</w:t>
      </w:r>
    </w:p>
    <w:p w14:paraId="5AEC1FAC" w14:textId="77777777" w:rsidR="001F5527" w:rsidRDefault="009B57C3">
      <w:pPr>
        <w:pStyle w:val="Date"/>
      </w:pPr>
      <w:r>
        <w:t>12/03/2020</w:t>
      </w:r>
    </w:p>
    <w:p w14:paraId="2F87F78E" w14:textId="77777777" w:rsidR="001F5527" w:rsidRDefault="009B57C3">
      <w:pPr>
        <w:pStyle w:val="Heading2"/>
      </w:pPr>
      <w:bookmarkStart w:id="0" w:name="r-markdown"/>
      <w:r>
        <w:t>R Markdown</w:t>
      </w:r>
      <w:bookmarkEnd w:id="0"/>
    </w:p>
    <w:p w14:paraId="0E30D5E9" w14:textId="77777777" w:rsidR="001F5527" w:rsidRDefault="009B57C3">
      <w:pPr>
        <w:pStyle w:val="FirstParagraph"/>
      </w:pPr>
      <w:r>
        <w:t>Please include the header without my asking…</w:t>
      </w:r>
    </w:p>
    <w:p w14:paraId="028AFE86" w14:textId="77777777" w:rsidR="001F5527" w:rsidRDefault="009B57C3">
      <w:pPr>
        <w:pStyle w:val="BodyText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29531AF8" w14:textId="77777777" w:rsidR="001F5527" w:rsidRDefault="009B57C3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743E7016" w14:textId="77777777" w:rsidR="001F5527" w:rsidRDefault="009B57C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1A5F0497" w14:textId="77777777" w:rsidR="001F5527" w:rsidRDefault="009B57C3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4A3FCD6D" w14:textId="77777777" w:rsidR="001F5527" w:rsidRDefault="009B57C3">
      <w:pPr>
        <w:pStyle w:val="Heading2"/>
      </w:pPr>
      <w:bookmarkStart w:id="1" w:name="including-plots"/>
      <w:r>
        <w:t>Including Plots</w:t>
      </w:r>
      <w:bookmarkEnd w:id="1"/>
    </w:p>
    <w:p w14:paraId="0CB8ADC3" w14:textId="77777777" w:rsidR="001F5527" w:rsidRDefault="009B57C3">
      <w:pPr>
        <w:pStyle w:val="FirstParagraph"/>
      </w:pPr>
      <w:r>
        <w:t>You can also embed plots, for example:</w:t>
      </w:r>
    </w:p>
    <w:p w14:paraId="23EEB92E" w14:textId="77777777" w:rsidR="001F5527" w:rsidRDefault="009B57C3">
      <w:pPr>
        <w:pStyle w:val="BodyText"/>
      </w:pPr>
      <w:r>
        <w:rPr>
          <w:noProof/>
        </w:rPr>
        <w:lastRenderedPageBreak/>
        <w:drawing>
          <wp:inline distT="0" distB="0" distL="0" distR="0" wp14:anchorId="57DA442F" wp14:editId="6B769D55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42DB0D" w14:textId="77777777" w:rsidR="001F5527" w:rsidRDefault="009B57C3">
      <w:pPr>
        <w:pStyle w:val="BodyText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1F552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F2E4F4" w14:textId="77777777" w:rsidR="009B57C3" w:rsidRDefault="009B57C3">
      <w:pPr>
        <w:spacing w:after="0"/>
      </w:pPr>
      <w:r>
        <w:separator/>
      </w:r>
    </w:p>
  </w:endnote>
  <w:endnote w:type="continuationSeparator" w:id="0">
    <w:p w14:paraId="1677D1AC" w14:textId="77777777" w:rsidR="009B57C3" w:rsidRDefault="009B57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12F1BD" w14:textId="77777777" w:rsidR="00B037B9" w:rsidRDefault="00B037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98940312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4ED9ABB" w14:textId="6284B3DD" w:rsidR="00B037B9" w:rsidRPr="00B037B9" w:rsidRDefault="00B037B9" w:rsidP="00B037B9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  <w:bookmarkStart w:id="2" w:name="_GoBack" w:displacedByCustomXml="next"/>
      <w:bookmarkEnd w:id="2" w:displacedByCustomXml="next"/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A47387" w14:textId="77777777" w:rsidR="00B037B9" w:rsidRDefault="00B037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122FBD" w14:textId="77777777" w:rsidR="009B57C3" w:rsidRDefault="009B57C3">
      <w:r>
        <w:separator/>
      </w:r>
    </w:p>
  </w:footnote>
  <w:footnote w:type="continuationSeparator" w:id="0">
    <w:p w14:paraId="1AF36191" w14:textId="77777777" w:rsidR="009B57C3" w:rsidRDefault="009B57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794C2F" w14:textId="77777777" w:rsidR="00B037B9" w:rsidRDefault="00B037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4CA714" w14:textId="77777777" w:rsidR="00B037B9" w:rsidRDefault="009B57C3">
    <w:pPr>
      <w:pStyle w:val="Header"/>
      <w:pBdr>
        <w:bottom w:val="single" w:sz="4" w:space="1" w:color="D9D9D9" w:themeColor="background1" w:themeShade="D9"/>
      </w:pBdr>
    </w:pPr>
    <w:r>
      <w:t>OHTN IS THE BEST</w:t>
    </w:r>
  </w:p>
  <w:p w14:paraId="6A5E25CB" w14:textId="03DD8105" w:rsidR="000E2E91" w:rsidRDefault="00B037B9">
    <w:pPr>
      <w:pStyle w:val="Header"/>
      <w:pBdr>
        <w:bottom w:val="single" w:sz="4" w:space="1" w:color="D9D9D9" w:themeColor="background1" w:themeShade="D9"/>
      </w:pBdr>
    </w:pPr>
    <w:r>
      <w:tab/>
    </w:r>
    <w:r>
      <w:tab/>
    </w:r>
    <w:r>
      <w:rPr>
        <w:noProof/>
      </w:rPr>
      <w:drawing>
        <wp:inline distT="0" distB="0" distL="0" distR="0" wp14:anchorId="330E03E2" wp14:editId="49DDD4B4">
          <wp:extent cx="2505075" cy="82867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htn-logo-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05075" cy="828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DB6262" w14:textId="77777777" w:rsidR="00B037B9" w:rsidRDefault="00B037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3B2B9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AA2881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22A107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316A4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B2CA9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A12BE1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D38051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0C695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7DEB4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1D8B0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A0043B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16CA95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F5527"/>
    <w:rsid w:val="004E29B3"/>
    <w:rsid w:val="00590D07"/>
    <w:rsid w:val="00784D58"/>
    <w:rsid w:val="008D6863"/>
    <w:rsid w:val="009B57C3"/>
    <w:rsid w:val="00B037B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794A6F"/>
  <w15:docId w15:val="{A3088820-8896-45C8-8EF2-7F44835A3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40C2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40C2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40C28"/>
  </w:style>
  <w:style w:type="paragraph" w:styleId="Header">
    <w:name w:val="header"/>
    <w:basedOn w:val="Normal"/>
    <w:link w:val="HeaderChar"/>
    <w:uiPriority w:val="99"/>
    <w:unhideWhenUsed/>
    <w:rsid w:val="000E2E9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E2E91"/>
  </w:style>
  <w:style w:type="paragraph" w:styleId="Footer">
    <w:name w:val="footer"/>
    <w:basedOn w:val="Normal"/>
    <w:link w:val="FooterChar"/>
    <w:unhideWhenUsed/>
    <w:rsid w:val="000E2E9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E2E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48</Words>
  <Characters>846</Characters>
  <Application>Microsoft Office Word</Application>
  <DocSecurity>0</DocSecurity>
  <Lines>7</Lines>
  <Paragraphs>1</Paragraphs>
  <ScaleCrop>false</ScaleCrop>
  <Company/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Dr. Timothy Guimond</dc:creator>
  <cp:keywords/>
  <cp:lastModifiedBy>Tim Guimond</cp:lastModifiedBy>
  <cp:revision>2</cp:revision>
  <dcterms:created xsi:type="dcterms:W3CDTF">2020-03-12T23:06:00Z</dcterms:created>
  <dcterms:modified xsi:type="dcterms:W3CDTF">2020-03-12T2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3/2020</vt:lpwstr>
  </property>
  <property fmtid="{D5CDD505-2E9C-101B-9397-08002B2CF9AE}" pid="3" name="output">
    <vt:lpwstr/>
  </property>
</Properties>
</file>